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fsar K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fsa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 Iron Bark Aliso Viejo, CA, USA 92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khan239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044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rah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